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_mc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26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72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7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00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668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1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36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5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95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495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9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9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4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5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311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6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9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6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51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484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82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32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66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3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441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6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5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96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9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7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766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8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6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1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7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08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06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9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42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058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70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59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4470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2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2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3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618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58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3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5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00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609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8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3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98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08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026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53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5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60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78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7027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7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0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5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86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9811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6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5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6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9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555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11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3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068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5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0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2380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6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3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1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6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4818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7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02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29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495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14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82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73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14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169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63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5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6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26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008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36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04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81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6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03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713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05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39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149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0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763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6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81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67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62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3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442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4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12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89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10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24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3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4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50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19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3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1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93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674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90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6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8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0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0204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6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5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0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2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447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1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77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84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1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039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5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194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796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6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4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157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9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27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98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520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95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0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6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79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9906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97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6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7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3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7275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4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1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7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17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364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29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6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7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223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4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58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6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5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83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1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4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5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6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23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60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9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8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8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2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83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2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6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10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7746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63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5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85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293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6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1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89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0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8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785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9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7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2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9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34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279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84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41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2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7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650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81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683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9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03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7263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7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9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6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5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11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244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9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9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40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17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82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96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40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2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6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44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51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2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248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9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4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90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4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31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5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696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90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4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0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375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0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7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2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3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61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302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29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57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46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5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7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074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8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3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1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9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82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76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8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5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06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482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25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2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2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7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6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573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6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6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3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2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480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82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4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56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7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9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649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6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7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2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8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6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10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2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5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8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2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06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35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538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8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7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6938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77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3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48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3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20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4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3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4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81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879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68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57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0611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2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16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8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5799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07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0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53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280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8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9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2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0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43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423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76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2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6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57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49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5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4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6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1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0985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87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4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233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04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7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2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4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7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362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44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6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4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0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67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732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5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1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0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0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4556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0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8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2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22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309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2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4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49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9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9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37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76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3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0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5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342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7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1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1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073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6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106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518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87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8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10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5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816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6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3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3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3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45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47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lta[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8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3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5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5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6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9:30:18Z</dcterms:created>
  <dcterms:modified xsi:type="dcterms:W3CDTF">2023-03-10T1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